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7016/2082462312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7016/2617565345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/tmp/ipykernel_7016/1829196164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2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Davis Rempe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Enze Xie (Finalist)&lt;/span&gt;&lt;/div&gt;&lt;div class="views-field views-field-field-grad-fellow-institution"&gt;&lt;div class="field-content"&gt;University of Hong Kong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Gokul Swamy (Finalist)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o Chen&lt;/span&gt;&lt;/div&gt;&lt;div class="views-field views-field-field-grad-fellow-institution"&gt;&lt;div class="field-content"&gt;University of Texas at Austi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ong-Xing (Koven) Yu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Mohit Shridhar&lt;/span&gt;&lt;/div&gt;&lt;div class="views-field views-field-field-grad-fellow-institution"&gt;&lt;div class="field-content"&gt;University of Washingto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i Praveen Bangaru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hlomi Steinber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neha D. Goenka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uyeon Choi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ash Sharma (Finalist)&lt;/span&gt;&lt;/div&gt;&lt;div class="views-field views-field-field-grad-fellow-institution"&gt;&lt;div class="field-content"&gt;University of Tübinge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fei Ye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ke Wan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tian Deng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ekun Hao&lt;/span&gt;&lt;/div&gt;&lt;div class="views-field views-field-field-grad-fellow-institution"&gt;&lt;div class="field-content"&gt;Cornell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vis Rempe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nze Xie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Hong K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okul Swamy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o Chen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Texas at Aust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ng-Xing (Koven) Yu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18  2022  2019  2017  2015  2006  2012  2011  2016  2007  ...  2021  \</w:t>
      </w:r>
      <w:r>
        <w:br/>
      </w:r>
      <w:r>
        <w:rPr>
          <w:rStyle w:val="VerbatimChar"/>
        </w:rPr>
        <w:t xml:space="preserve">Count    16    15    15    15    12    12    11    11    11    11  ...    10   </w:t>
      </w:r>
      <w:r>
        <w:br/>
      </w:r>
      <w:r>
        <w:br/>
      </w:r>
      <w:r>
        <w:rPr>
          <w:rStyle w:val="VerbatimChar"/>
        </w:rPr>
        <w:t xml:space="preserve">Year   2020  2003  2014  2008  2009  2010  2005  2004  2002  </w:t>
      </w:r>
      <w:r>
        <w:br/>
      </w:r>
      <w:r>
        <w:rPr>
          <w:rStyle w:val="VerbatimChar"/>
        </w:rPr>
        <w:t xml:space="preserve">Count    10    10    10    10    10     9     8     7     6  </w:t>
      </w:r>
      <w:r>
        <w:br/>
      </w:r>
      <w:r>
        <w:br/>
      </w:r>
      <w:r>
        <w:rPr>
          <w:rStyle w:val="VerbatimChar"/>
        </w:rPr>
        <w:t xml:space="preserve">[1 rows x 21 columns]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28</w:t>
      </w:r>
      <w:r>
        <w:br/>
      </w:r>
      <w:r>
        <w:rPr>
          <w:rStyle w:val="VerbatimChar"/>
        </w:rPr>
        <w:t xml:space="preserve">Massachusetts Institute of Technology       21</w:t>
      </w:r>
      <w:r>
        <w:br/>
      </w:r>
      <w:r>
        <w:rPr>
          <w:rStyle w:val="VerbatimChar"/>
        </w:rPr>
        <w:t xml:space="preserve">Carnegie Mellon University                  17</w:t>
      </w:r>
      <w:r>
        <w:br/>
      </w:r>
      <w:r>
        <w:rPr>
          <w:rStyle w:val="VerbatimChar"/>
        </w:rPr>
        <w:t xml:space="preserve">University of California, Berkeley          16</w:t>
      </w:r>
      <w:r>
        <w:br/>
      </w:r>
      <w:r>
        <w:rPr>
          <w:rStyle w:val="VerbatimChar"/>
        </w:rPr>
        <w:t xml:space="preserve">University of Washington                    10</w:t>
      </w:r>
      <w:r>
        <w:br/>
      </w:r>
      <w:r>
        <w:rPr>
          <w:rStyle w:val="VerbatimChar"/>
        </w:rPr>
        <w:t xml:space="preserve">University of Utah                          10</w:t>
      </w:r>
      <w:r>
        <w:br/>
      </w:r>
      <w:r>
        <w:rPr>
          <w:rStyle w:val="VerbatimChar"/>
        </w:rPr>
        <w:t xml:space="preserve">Georgia Institute of Technology              9</w:t>
      </w:r>
      <w:r>
        <w:br/>
      </w:r>
      <w:r>
        <w:rPr>
          <w:rStyle w:val="VerbatimChar"/>
        </w:rPr>
        <w:t xml:space="preserve">University of Illinois, Urbana-Champaign     9</w:t>
      </w:r>
      <w:r>
        <w:br/>
      </w:r>
      <w:r>
        <w:rPr>
          <w:rStyle w:val="VerbatimChar"/>
        </w:rPr>
        <w:t xml:space="preserve">University of California, Davis              9</w:t>
      </w:r>
      <w:r>
        <w:br/>
      </w:r>
      <w:r>
        <w:rPr>
          <w:rStyle w:val="VerbatimChar"/>
        </w:rPr>
        <w:t xml:space="preserve">Cornell University                           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289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2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215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320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8-25T00:58:29Z</dcterms:created>
  <dcterms:modified xsi:type="dcterms:W3CDTF">2025-08-25T0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